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06B22" w14:textId="77777777" w:rsidR="00630D70" w:rsidRPr="00630D70" w:rsidRDefault="00630D70" w:rsidP="00EC1242">
      <w:pPr>
        <w:pStyle w:val="Normal2"/>
      </w:pPr>
    </w:p>
    <w:p w14:paraId="054AC0C9" w14:textId="3A898CD0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650CD0">
          <w:rPr>
            <w:rStyle w:val="Hyperlink"/>
            <w:sz w:val="20"/>
            <w:szCs w:val="21"/>
          </w:rPr>
          <w:t>l</w:t>
        </w:r>
        <w:r w:rsidR="00103EBC" w:rsidRPr="00650CD0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bookmarkEnd w:id="0"/>
      <w:r w:rsidR="00650CD0" w:rsidRPr="00650CD0">
        <w:rPr>
          <w:sz w:val="20"/>
          <w:szCs w:val="21"/>
        </w:rPr>
        <w:t>802 854 578</w:t>
      </w:r>
    </w:p>
    <w:p w14:paraId="1FD292CC" w14:textId="48A291CC" w:rsidR="00D322A9" w:rsidRPr="00C23889" w:rsidRDefault="00650CD0" w:rsidP="00EB1FD3">
      <w:pPr>
        <w:pStyle w:val="Heading1"/>
      </w:pPr>
      <w:r>
        <w:t>January 6</w:t>
      </w:r>
      <w:r w:rsidR="00D322A9" w:rsidRPr="00C23889">
        <w:t xml:space="preserve">, </w:t>
      </w:r>
      <w:r>
        <w:t>2023</w:t>
      </w:r>
      <w:r w:rsidR="00D322A9" w:rsidRPr="00C23889">
        <w:t xml:space="preserve">, </w:t>
      </w:r>
      <w:r>
        <w:t>9</w:t>
      </w:r>
      <w:r w:rsidR="00D322A9" w:rsidRPr="00C23889">
        <w:t>:</w:t>
      </w:r>
      <w:r>
        <w:t>30</w:t>
      </w:r>
      <w:r w:rsidR="00D322A9" w:rsidRPr="00C23889">
        <w:t xml:space="preserve"> to </w:t>
      </w:r>
      <w:r>
        <w:t>11:00</w:t>
      </w:r>
      <w:r w:rsidR="00D322A9" w:rsidRPr="00C23889">
        <w:t xml:space="preserve"> </w:t>
      </w:r>
      <w:r w:rsidR="00CB7E5C" w:rsidRPr="00C23889">
        <w:t>a.m.</w:t>
      </w:r>
      <w:r w:rsidR="001A17EB">
        <w:t xml:space="preserve"> </w:t>
      </w:r>
      <w:r w:rsidR="005E1A4D">
        <w:t>Mountain Time</w:t>
      </w:r>
    </w:p>
    <w:p w14:paraId="6C56634A" w14:textId="0B111C20" w:rsidR="00E97E61" w:rsidRPr="00630D70" w:rsidRDefault="00B82F4E" w:rsidP="00ED229B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650CD0">
        <w:t>Branden Sudduth</w:t>
      </w:r>
      <w:r w:rsidR="003C3310" w:rsidRPr="00630D70">
        <w:t xml:space="preserve"> </w:t>
      </w:r>
    </w:p>
    <w:p w14:paraId="492BFD27" w14:textId="204FA45D" w:rsidR="00696EE9" w:rsidRPr="00630D70" w:rsidRDefault="00103EBC" w:rsidP="00ED229B">
      <w:pPr>
        <w:pStyle w:val="Heading2"/>
      </w:pPr>
      <w:r w:rsidRPr="00630D70">
        <w:t>Review WECC Antitrust Policy—</w:t>
      </w:r>
      <w:r w:rsidR="00650CD0">
        <w:t>Shelli Nyland</w:t>
      </w:r>
    </w:p>
    <w:p w14:paraId="379B90F8" w14:textId="77777777" w:rsidR="00CE241A" w:rsidRPr="00EC1242" w:rsidRDefault="00C05CCA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66153EBA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58144E18" w14:textId="77777777" w:rsidR="004233A2" w:rsidRPr="00630D70" w:rsidRDefault="00BF5C14" w:rsidP="00ED229B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3ACAEDE3" w14:textId="77777777" w:rsidR="00751239" w:rsidRPr="00630D70" w:rsidRDefault="00751239" w:rsidP="00ED229B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1614E865" w14:textId="6514C0CB" w:rsidR="002123B4" w:rsidRPr="00103A91" w:rsidRDefault="002123B4" w:rsidP="00103A91">
      <w:pPr>
        <w:pStyle w:val="ApprovalItem"/>
      </w:pPr>
      <w:r w:rsidRPr="00103A91">
        <w:t>Approval Item:</w:t>
      </w:r>
      <w:r w:rsidR="0083624A">
        <w:t xml:space="preserve"> Meeting</w:t>
      </w:r>
      <w:r w:rsidRPr="00103A91">
        <w:t xml:space="preserve"> </w:t>
      </w:r>
      <w:r w:rsidR="00C74EDE">
        <w:t xml:space="preserve">Minutes from </w:t>
      </w:r>
      <w:r w:rsidR="00650CD0">
        <w:t>December 2, 2022</w:t>
      </w:r>
      <w:r w:rsidRPr="00103A91">
        <w:tab/>
      </w:r>
    </w:p>
    <w:p w14:paraId="3B2436BF" w14:textId="4D7D100B" w:rsidR="00751239" w:rsidRPr="00E41829" w:rsidRDefault="00751239" w:rsidP="00ED229B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650CD0">
        <w:t>Marie Smith</w:t>
      </w:r>
      <w:r w:rsidR="00AB4748" w:rsidRPr="00630D70">
        <w:t xml:space="preserve"> </w:t>
      </w:r>
    </w:p>
    <w:p w14:paraId="3929DCCD" w14:textId="4910E3F6" w:rsidR="0075696A" w:rsidRDefault="0075696A" w:rsidP="00ED229B">
      <w:pPr>
        <w:pStyle w:val="Heading2"/>
      </w:pPr>
      <w:r>
        <w:t>2023 JGC Goals</w:t>
      </w:r>
      <w:r w:rsidR="000F28CD">
        <w:t>—Kris Raper and Branden Sudduth</w:t>
      </w:r>
    </w:p>
    <w:p w14:paraId="471F5320" w14:textId="4B838051" w:rsidR="00AF091D" w:rsidRDefault="00AF091D" w:rsidP="00ED229B">
      <w:pPr>
        <w:pStyle w:val="Heading2"/>
      </w:pPr>
      <w:r>
        <w:t>Budget Need from Work Plans—Enoch Davies</w:t>
      </w:r>
      <w:r w:rsidR="000F28CD">
        <w:t xml:space="preserve"> and</w:t>
      </w:r>
      <w:r>
        <w:t xml:space="preserve"> Vic Howell</w:t>
      </w:r>
    </w:p>
    <w:p w14:paraId="68F78F26" w14:textId="468967D6" w:rsidR="000F28CD" w:rsidRDefault="000F28CD" w:rsidP="00ED229B">
      <w:pPr>
        <w:pStyle w:val="Heading2"/>
      </w:pPr>
      <w:r>
        <w:t>Discussion on WECC’s Role in Transmission Planning—Saad Malik and Branden Sudduth</w:t>
      </w:r>
    </w:p>
    <w:p w14:paraId="042E78BD" w14:textId="37B15E49" w:rsidR="000F28CD" w:rsidRPr="000F28CD" w:rsidRDefault="008E41D3" w:rsidP="000F28CD">
      <w:pPr>
        <w:pStyle w:val="Normal2"/>
      </w:pPr>
      <w:r>
        <w:t xml:space="preserve">Upcoming </w:t>
      </w:r>
      <w:r w:rsidR="00B427D7">
        <w:t>c</w:t>
      </w:r>
      <w:r w:rsidR="000F28CD">
        <w:t xml:space="preserve">omment </w:t>
      </w:r>
      <w:r w:rsidR="00B427D7">
        <w:t>o</w:t>
      </w:r>
      <w:r w:rsidR="000F28CD">
        <w:t>pportunity</w:t>
      </w:r>
      <w:r w:rsidR="00B427D7">
        <w:t>.</w:t>
      </w:r>
    </w:p>
    <w:p w14:paraId="2276B2CB" w14:textId="7324E98D" w:rsidR="00AF091D" w:rsidRDefault="00AF091D" w:rsidP="00ED229B">
      <w:pPr>
        <w:pStyle w:val="Heading2"/>
      </w:pPr>
      <w:r>
        <w:t>February Joint Meeting—</w:t>
      </w:r>
      <w:r w:rsidR="001D1C01">
        <w:t>Branden Sudduth</w:t>
      </w:r>
    </w:p>
    <w:p w14:paraId="0E055180" w14:textId="42EA9273" w:rsidR="000F28CD" w:rsidRDefault="000F28CD" w:rsidP="00ED229B">
      <w:pPr>
        <w:pStyle w:val="Heading2"/>
      </w:pPr>
      <w:r>
        <w:t>Three-Year Work Plan Check</w:t>
      </w:r>
      <w:r w:rsidR="00B427D7">
        <w:t>-</w:t>
      </w:r>
      <w:r>
        <w:t>In</w:t>
      </w:r>
    </w:p>
    <w:p w14:paraId="48A5CBAE" w14:textId="3CDDB4F4" w:rsidR="008E41D3" w:rsidRDefault="008E41D3" w:rsidP="008E41D3">
      <w:pPr>
        <w:pStyle w:val="Normal2"/>
      </w:pPr>
      <w:r>
        <w:t>RAC—Chifong Thomas</w:t>
      </w:r>
    </w:p>
    <w:p w14:paraId="2073CDBC" w14:textId="57DF0ED7" w:rsidR="008E41D3" w:rsidRPr="008E41D3" w:rsidRDefault="008E41D3" w:rsidP="008E41D3">
      <w:pPr>
        <w:pStyle w:val="Normal2"/>
      </w:pPr>
      <w:r>
        <w:t>RRC—Dede Subakti</w:t>
      </w:r>
    </w:p>
    <w:p w14:paraId="06FBAED4" w14:textId="4A903115" w:rsidR="001D1C01" w:rsidRDefault="001D1C01" w:rsidP="00ED229B">
      <w:pPr>
        <w:pStyle w:val="Heading2"/>
      </w:pPr>
      <w:r>
        <w:t>PTF Status</w:t>
      </w:r>
      <w:r w:rsidR="008E41D3">
        <w:t>—Vic Howell</w:t>
      </w:r>
    </w:p>
    <w:p w14:paraId="4A95B623" w14:textId="6A20CA3E" w:rsidR="00435825" w:rsidRDefault="004233A2" w:rsidP="00ED229B">
      <w:pPr>
        <w:pStyle w:val="Heading2"/>
      </w:pPr>
      <w:r w:rsidRPr="00630D70">
        <w:t>Public Comment</w:t>
      </w:r>
    </w:p>
    <w:p w14:paraId="6C7933A1" w14:textId="77777777" w:rsidR="00C21249" w:rsidRPr="00630D70" w:rsidRDefault="00C21249" w:rsidP="00ED229B">
      <w:pPr>
        <w:pStyle w:val="Heading2"/>
      </w:pPr>
      <w:r w:rsidRPr="00630D70">
        <w:lastRenderedPageBreak/>
        <w:t xml:space="preserve">Review New Action Items </w:t>
      </w:r>
    </w:p>
    <w:p w14:paraId="00BE9C4E" w14:textId="77777777" w:rsidR="00751239" w:rsidRPr="00630D70" w:rsidRDefault="0013664F" w:rsidP="00ED229B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2B7F16B5" w14:textId="7D880D69" w:rsidR="0013664F" w:rsidRPr="007E1C93" w:rsidRDefault="00650CD0" w:rsidP="007E1C93">
      <w:pPr>
        <w:pStyle w:val="MeetingswLeader"/>
      </w:pPr>
      <w:r>
        <w:t>February 3, 2023</w:t>
      </w:r>
      <w:r w:rsidR="0013664F" w:rsidRPr="007E1C93">
        <w:tab/>
      </w:r>
      <w:r w:rsidR="00DD09FF">
        <w:t>Virtual</w:t>
      </w:r>
    </w:p>
    <w:p w14:paraId="4596E456" w14:textId="1261C2D0" w:rsidR="0013664F" w:rsidRPr="007E1C93" w:rsidRDefault="00650CD0" w:rsidP="007E1C93">
      <w:pPr>
        <w:pStyle w:val="MeetingswLeader"/>
      </w:pPr>
      <w:r>
        <w:t>March 3, 2023</w:t>
      </w:r>
      <w:r w:rsidR="0013664F" w:rsidRPr="007E1C93">
        <w:tab/>
      </w:r>
      <w:r w:rsidR="00AA7797">
        <w:t>Virtual</w:t>
      </w:r>
    </w:p>
    <w:p w14:paraId="6D991980" w14:textId="7EADA603" w:rsidR="00AA7797" w:rsidRDefault="00650CD0" w:rsidP="00650CD0">
      <w:pPr>
        <w:pStyle w:val="MeetingswLeader"/>
      </w:pPr>
      <w:r>
        <w:t>April 7, 2023</w:t>
      </w:r>
      <w:r w:rsidR="004233A2" w:rsidRPr="00630D70">
        <w:tab/>
      </w:r>
      <w:r w:rsidR="00AA7797">
        <w:t>Virtual</w:t>
      </w:r>
    </w:p>
    <w:p w14:paraId="25743B9D" w14:textId="77777777" w:rsidR="00C75503" w:rsidRPr="00630D70" w:rsidRDefault="004233A2" w:rsidP="00ED229B">
      <w:pPr>
        <w:pStyle w:val="Heading2"/>
      </w:pPr>
      <w:r w:rsidRPr="00630D70">
        <w:t>Adjourn</w:t>
      </w:r>
    </w:p>
    <w:p w14:paraId="771FB01A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AA08F" w14:textId="77777777" w:rsidR="00FD4321" w:rsidRDefault="00FD4321" w:rsidP="00C23889">
      <w:r>
        <w:separator/>
      </w:r>
    </w:p>
  </w:endnote>
  <w:endnote w:type="continuationSeparator" w:id="0">
    <w:p w14:paraId="630F63F0" w14:textId="77777777" w:rsidR="00FD4321" w:rsidRDefault="00FD4321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E64A7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6D4C0A22" wp14:editId="192DB1CA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0667F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5386FC6E" wp14:editId="7C8EF0EF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94767" w14:textId="77777777" w:rsidR="00FD4321" w:rsidRDefault="00FD4321" w:rsidP="00C23889">
      <w:r>
        <w:separator/>
      </w:r>
    </w:p>
  </w:footnote>
  <w:footnote w:type="continuationSeparator" w:id="0">
    <w:p w14:paraId="2F3E814C" w14:textId="77777777" w:rsidR="00FD4321" w:rsidRDefault="00FD4321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928AD" w14:textId="7E0AE877" w:rsidR="00D6188A" w:rsidRPr="005979D5" w:rsidRDefault="008E41D3" w:rsidP="007914B1">
    <w:pPr>
      <w:pStyle w:val="Header"/>
      <w:jc w:val="right"/>
    </w:pPr>
    <w:r>
      <w:t>JGC</w:t>
    </w:r>
    <w:r w:rsidR="0013664F" w:rsidRPr="005979D5">
      <w:t xml:space="preserve"> Meeting Agenda</w:t>
    </w:r>
    <w:r w:rsidR="00996545">
      <w:t>—</w:t>
    </w:r>
    <w:r>
      <w:t>January 6,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22DBD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90A5A8B" wp14:editId="6D4036E6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918353" w14:textId="59CC248C" w:rsidR="0008635F" w:rsidRPr="0008635F" w:rsidRDefault="00650CD0" w:rsidP="00721D5A">
    <w:pPr>
      <w:pStyle w:val="PG1Header"/>
    </w:pPr>
    <w:r>
      <w:t xml:space="preserve">Joint Guidance </w:t>
    </w:r>
    <w:r w:rsidR="00EF58A5">
      <w:t xml:space="preserve">Committee </w:t>
    </w:r>
  </w:p>
  <w:p w14:paraId="4967F4EC" w14:textId="5D8402A9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342BDF8C" w14:textId="07A300C1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7B94775A"/>
    <w:lvl w:ilvl="0" w:tplc="4FA86582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650CD0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0F28CD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D1C01"/>
    <w:rsid w:val="001E4F93"/>
    <w:rsid w:val="00206B16"/>
    <w:rsid w:val="002123B4"/>
    <w:rsid w:val="00223F48"/>
    <w:rsid w:val="002276CD"/>
    <w:rsid w:val="00233042"/>
    <w:rsid w:val="0025799E"/>
    <w:rsid w:val="00264233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85861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4585B"/>
    <w:rsid w:val="00650CD0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5696A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5714C"/>
    <w:rsid w:val="0086349C"/>
    <w:rsid w:val="00887F8C"/>
    <w:rsid w:val="008A0695"/>
    <w:rsid w:val="008A2E8E"/>
    <w:rsid w:val="008C17B8"/>
    <w:rsid w:val="008E0E73"/>
    <w:rsid w:val="008E41D3"/>
    <w:rsid w:val="008E7C50"/>
    <w:rsid w:val="009256D0"/>
    <w:rsid w:val="00943C75"/>
    <w:rsid w:val="00950018"/>
    <w:rsid w:val="009527FD"/>
    <w:rsid w:val="0098450C"/>
    <w:rsid w:val="00992331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091D"/>
    <w:rsid w:val="00AF3D53"/>
    <w:rsid w:val="00B34476"/>
    <w:rsid w:val="00B427D7"/>
    <w:rsid w:val="00B576A4"/>
    <w:rsid w:val="00B7064B"/>
    <w:rsid w:val="00B8122D"/>
    <w:rsid w:val="00B82F4E"/>
    <w:rsid w:val="00BB49FA"/>
    <w:rsid w:val="00BC0EC1"/>
    <w:rsid w:val="00BF0D5D"/>
    <w:rsid w:val="00BF5C14"/>
    <w:rsid w:val="00C05CCA"/>
    <w:rsid w:val="00C05F17"/>
    <w:rsid w:val="00C21249"/>
    <w:rsid w:val="00C23889"/>
    <w:rsid w:val="00C74EDE"/>
    <w:rsid w:val="00C75503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41829"/>
    <w:rsid w:val="00E665C0"/>
    <w:rsid w:val="00E97E61"/>
    <w:rsid w:val="00EB1FD3"/>
    <w:rsid w:val="00EB3A8D"/>
    <w:rsid w:val="00EB4F0A"/>
    <w:rsid w:val="00EC1242"/>
    <w:rsid w:val="00ED229B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705AF"/>
    <w:rsid w:val="00F87FB1"/>
    <w:rsid w:val="00FC43D9"/>
    <w:rsid w:val="00FD0579"/>
    <w:rsid w:val="00FD4321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ABDBF"/>
  <w15:docId w15:val="{572C7A31-0B1F-4293-88FE-B3DC8A2A6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ED229B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ED229B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650CD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427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825674005865db947501233302f88846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06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yland, Shelli</DisplayName>
        <AccountId>6234</AccountId>
        <AccountType/>
      </UserInfo>
    </Approver>
    <_dlc_DocId xmlns="4bd63098-0c83-43cf-abdd-085f2cc55a51">YWEQ7USXTMD7-11-23073</_dlc_DocId>
    <_dlc_DocIdUrl xmlns="4bd63098-0c83-43cf-abdd-085f2cc55a51">
      <Url>https://internal.wecc.org/_layouts/15/DocIdRedir.aspx?ID=YWEQ7USXTMD7-11-23073</Url>
      <Description>YWEQ7USXTMD7-11-23073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2-20T22:11:40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ECBCFA-800B-41AF-B4A2-CC7660AC47F9}"/>
</file>

<file path=customXml/itemProps3.xml><?xml version="1.0" encoding="utf-8"?>
<ds:datastoreItem xmlns:ds="http://schemas.openxmlformats.org/officeDocument/2006/customXml" ds:itemID="{AA47D77B-A949-4F2A-97B9-EE81DBB715F6}"/>
</file>

<file path=customXml/itemProps4.xml><?xml version="1.0" encoding="utf-8"?>
<ds:datastoreItem xmlns:ds="http://schemas.openxmlformats.org/officeDocument/2006/customXml" ds:itemID="{62E1FA43-14AC-478E-9E63-D75D5057F854}"/>
</file>

<file path=customXml/itemProps5.xml><?xml version="1.0" encoding="utf-8"?>
<ds:datastoreItem xmlns:ds="http://schemas.openxmlformats.org/officeDocument/2006/customXml" ds:itemID="{9F0E9A2D-7187-434C-841C-4067E0391A44}"/>
</file>

<file path=customXml/itemProps6.xml><?xml version="1.0" encoding="utf-8"?>
<ds:datastoreItem xmlns:ds="http://schemas.openxmlformats.org/officeDocument/2006/customXml" ds:itemID="{B3F0D95F-3CC6-47B1-9940-43A60401012B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</TotalTime>
  <Pages>2</Pages>
  <Words>178</Words>
  <Characters>101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1-06 JGC Agenda</dc:title>
  <dc:creator>Nyland, Shelli</dc:creator>
  <cp:lastModifiedBy>Smith, Marie</cp:lastModifiedBy>
  <cp:revision>2</cp:revision>
  <cp:lastPrinted>2019-01-04T21:28:00Z</cp:lastPrinted>
  <dcterms:created xsi:type="dcterms:W3CDTF">2022-12-20T22:02:00Z</dcterms:created>
  <dcterms:modified xsi:type="dcterms:W3CDTF">2022-12-20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8f16e2cd-1131-4bdd-a832-7442cf9d9126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